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B8783D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B8783D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6444FA" w:rsidRPr="00B8783D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4A123F" w:rsidRPr="00B8783D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8</w:t>
            </w:r>
            <w:r w:rsidR="00AF5B62" w:rsidRPr="00B8783D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B8783D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B8783D">
              <w:rPr>
                <w:rFonts w:eastAsia="Times New Roman" w:cstheme="minorHAnsi"/>
                <w:sz w:val="20"/>
                <w:szCs w:val="20"/>
              </w:rPr>
              <w:t>3</w:t>
            </w:r>
            <w:r w:rsidR="004A123F" w:rsidRPr="00B8783D">
              <w:rPr>
                <w:rFonts w:eastAsia="Times New Roman" w:cstheme="minorHAnsi"/>
                <w:sz w:val="20"/>
                <w:szCs w:val="20"/>
              </w:rPr>
              <w:t>8</w:t>
            </w:r>
            <w:r w:rsidR="00676D5A" w:rsidRPr="00B8783D">
              <w:rPr>
                <w:rFonts w:eastAsia="Times New Roman" w:cstheme="minorHAnsi"/>
                <w:sz w:val="20"/>
                <w:szCs w:val="20"/>
              </w:rPr>
              <w:t>00W-</w:t>
            </w:r>
            <w:r w:rsidR="00B01DFD" w:rsidRPr="00B8783D">
              <w:rPr>
                <w:rFonts w:eastAsia="Times New Roman" w:cstheme="minorHAnsi"/>
                <w:sz w:val="20"/>
                <w:szCs w:val="20"/>
              </w:rPr>
              <w:t>10</w:t>
            </w:r>
            <w:r w:rsidR="00E74875" w:rsidRPr="00B8783D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B8783D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B8783D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B8783D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B8783D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B8783D">
              <w:rPr>
                <w:rFonts w:eastAsia="Times New Roman" w:cstheme="minorHAnsi"/>
                <w:color w:val="FF0000"/>
                <w:sz w:val="20"/>
                <w:szCs w:val="20"/>
              </w:rPr>
              <w:t>Hybrid</w:t>
            </w:r>
            <w:r w:rsidR="00AF5B62" w:rsidRPr="00B8783D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B8783D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B8783D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B8783D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B8783D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B8783D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B8783D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783D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B8783D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B8783D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B8783D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B8783D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B8783D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B8783D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B8783D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B01DFD" w:rsidRPr="00B8783D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8B4FA4" w:rsidRPr="00B8783D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</w:t>
            </w:r>
            <w:r w:rsidR="004A123F" w:rsidRPr="00B8783D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B8783D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B8783D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3,</w:t>
            </w:r>
            <w:r w:rsidR="004A123F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  <w:r w:rsidR="002F1951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B8783D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B8783D" w:rsidRDefault="004A123F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4</w:t>
            </w:r>
            <w:r w:rsidR="008F5153">
              <w:rPr>
                <w:rFonts w:cstheme="minorHAnsi"/>
                <w:sz w:val="20"/>
                <w:szCs w:val="20"/>
              </w:rPr>
              <w:t>,</w:t>
            </w:r>
            <w:r w:rsidRPr="00B8783D">
              <w:rPr>
                <w:rFonts w:cstheme="minorHAnsi"/>
                <w:sz w:val="20"/>
                <w:szCs w:val="20"/>
              </w:rPr>
              <w:t>4</w:t>
            </w:r>
            <w:r w:rsidR="000A7600" w:rsidRPr="00B8783D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B8783D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B8783D" w:rsidRDefault="004A123F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7</w:t>
            </w:r>
            <w:r w:rsidR="008F5153">
              <w:rPr>
                <w:rFonts w:cstheme="minorHAnsi"/>
                <w:sz w:val="20"/>
                <w:szCs w:val="20"/>
              </w:rPr>
              <w:t>,</w:t>
            </w:r>
            <w:bookmarkStart w:id="0" w:name="_GoBack"/>
            <w:bookmarkEnd w:id="0"/>
            <w:r w:rsidR="000A7600" w:rsidRPr="00B8783D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B8783D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B8783D" w:rsidRDefault="004A123F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41</w:t>
            </w:r>
            <w:r w:rsidR="000A7600" w:rsidRPr="00B8783D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0A7600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B8783D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B8783D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B8783D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utput voltage</w:t>
            </w:r>
            <w:r w:rsidRPr="00B8783D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B8783D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B8783D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B8783D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4A123F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40-68</w:t>
            </w:r>
            <w:r w:rsidR="00EC0D25" w:rsidRPr="00B8783D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B8783D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B8783D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</w:t>
            </w:r>
            <w:r w:rsidR="00EC0D25" w:rsidRPr="00B8783D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4A123F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4</w:t>
            </w:r>
            <w:r w:rsidR="00EC0D25" w:rsidRPr="00B8783D">
              <w:rPr>
                <w:rFonts w:cstheme="minorHAnsi"/>
                <w:sz w:val="20"/>
                <w:szCs w:val="20"/>
              </w:rPr>
              <w:t>5 A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4A123F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Nominal output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4A123F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48</w:t>
            </w:r>
            <w:r w:rsidR="00EC0D25" w:rsidRPr="00B8783D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C</w:t>
            </w:r>
            <w:r w:rsidR="00EC0D25" w:rsidRPr="00B8783D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B8783D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C</w:t>
            </w:r>
            <w:r w:rsidR="00EC0D25" w:rsidRPr="00B8783D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I</w:t>
            </w:r>
            <w:r w:rsidR="00EC0D25" w:rsidRPr="00B8783D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4A123F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12</w:t>
            </w:r>
            <w:r w:rsidR="00EC0D25" w:rsidRPr="00B8783D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I</w:t>
            </w:r>
            <w:r w:rsidR="00EC0D25" w:rsidRPr="00B8783D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I</w:t>
            </w:r>
            <w:r w:rsidR="00EC0D25" w:rsidRPr="00B8783D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F311B7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F311B7" w:rsidRPr="00B8783D" w:rsidRDefault="00F311B7" w:rsidP="00F311B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F311B7" w:rsidRPr="00B8783D" w:rsidRDefault="00F311B7" w:rsidP="00F311B7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F311B7" w:rsidRPr="00B8783D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311B7" w:rsidRPr="00B8783D" w:rsidRDefault="00F311B7" w:rsidP="00F311B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311B7" w:rsidRPr="00B8783D" w:rsidRDefault="00F311B7" w:rsidP="00F311B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F311B7" w:rsidRPr="00B8783D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311B7" w:rsidRPr="00B8783D" w:rsidRDefault="00F311B7" w:rsidP="00F311B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311B7" w:rsidRPr="00B8783D" w:rsidRDefault="00F311B7" w:rsidP="00F311B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F311B7" w:rsidRPr="00B8783D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311B7" w:rsidRPr="00B8783D" w:rsidRDefault="00F311B7" w:rsidP="00F311B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311B7" w:rsidRPr="00B8783D" w:rsidRDefault="00F311B7" w:rsidP="00F311B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D</w:t>
            </w:r>
            <w:r w:rsidR="00EC0D25" w:rsidRPr="00B8783D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B</w:t>
            </w:r>
            <w:r w:rsidR="00EC0D25" w:rsidRPr="00B8783D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DB055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10 kW (</w:t>
            </w:r>
            <w:r w:rsidR="00EC0D25" w:rsidRPr="00B8783D">
              <w:rPr>
                <w:rFonts w:eastAsia="Times New Roman" w:cstheme="minorHAnsi"/>
                <w:sz w:val="20"/>
                <w:szCs w:val="20"/>
              </w:rPr>
              <w:t>10,080 W</w:t>
            </w:r>
            <w:r w:rsidRPr="00B8783D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B</w:t>
            </w:r>
            <w:r w:rsidR="00EC0D25" w:rsidRPr="00B8783D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B8783D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B8783D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B8783D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B8783D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B8783D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B8783D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T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B8783D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30A</w:t>
            </w:r>
            <w:r w:rsidR="00AF5B62" w:rsidRPr="00B8783D">
              <w:rPr>
                <w:rFonts w:cstheme="minorHAnsi"/>
                <w:sz w:val="20"/>
                <w:szCs w:val="20"/>
              </w:rPr>
              <w:t xml:space="preserve"> Transfer time (AC to inverter and inverter to AC) &lt;1 cycle (16.7ms)</w:t>
            </w:r>
          </w:p>
        </w:tc>
      </w:tr>
      <w:tr w:rsidR="00654FAB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B8783D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-</w:t>
            </w:r>
            <w:r w:rsidR="00654FAB" w:rsidRPr="00B8783D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I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B8783D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 xml:space="preserve"> Indoor only, IP20</w:t>
            </w:r>
          </w:p>
        </w:tc>
      </w:tr>
      <w:tr w:rsidR="00654FAB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B8783D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B8783D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B8783D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E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B8783D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B8783D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B8783D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510549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510549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510549"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B8783D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(36" x 18 x 36") &amp; (7</w:t>
            </w:r>
            <w:r w:rsidR="00D27646">
              <w:rPr>
                <w:rFonts w:eastAsia="Times New Roman" w:cstheme="minorHAnsi"/>
                <w:color w:val="000000"/>
                <w:sz w:val="20"/>
                <w:szCs w:val="20"/>
              </w:rPr>
              <w:t>42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33</w:t>
            </w:r>
            <w:r w:rsidR="00D27646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B8783D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B8783D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Standard Pallet 42” x 36” x 48” (8</w:t>
            </w:r>
            <w:r w:rsidR="00D27646">
              <w:rPr>
                <w:rFonts w:eastAsia="Times New Roman" w:cstheme="minorHAnsi"/>
                <w:color w:val="000000"/>
                <w:sz w:val="20"/>
                <w:szCs w:val="20"/>
              </w:rPr>
              <w:t>12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36</w:t>
            </w:r>
            <w:r w:rsidR="00D27646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B8783D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B8783D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B8783D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B8783D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B8783D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B8783D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B8783D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B8783D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B8783D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B8783D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B8783D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sz w:val="20"/>
                <w:szCs w:val="20"/>
              </w:rPr>
              <w:t>GEN-</w:t>
            </w:r>
            <w:r w:rsidR="00B01DFD" w:rsidRPr="00B8783D">
              <w:rPr>
                <w:rFonts w:eastAsia="Times New Roman" w:cstheme="minorHAnsi"/>
                <w:sz w:val="20"/>
                <w:szCs w:val="20"/>
              </w:rPr>
              <w:t>8</w:t>
            </w:r>
            <w:r w:rsidR="008B4FA4" w:rsidRPr="00B8783D">
              <w:rPr>
                <w:rFonts w:eastAsia="Times New Roman" w:cstheme="minorHAnsi"/>
                <w:sz w:val="20"/>
                <w:szCs w:val="20"/>
              </w:rPr>
              <w:t>3</w:t>
            </w:r>
            <w:r w:rsidR="004A123F" w:rsidRPr="00B8783D">
              <w:rPr>
                <w:rFonts w:eastAsia="Times New Roman" w:cstheme="minorHAnsi"/>
                <w:sz w:val="20"/>
                <w:szCs w:val="20"/>
              </w:rPr>
              <w:t>8</w:t>
            </w:r>
            <w:r w:rsidR="00AF5B62" w:rsidRPr="00B8783D">
              <w:rPr>
                <w:rFonts w:eastAsia="Times New Roman" w:cstheme="minorHAnsi"/>
                <w:sz w:val="20"/>
                <w:szCs w:val="20"/>
              </w:rPr>
              <w:t>H</w:t>
            </w:r>
            <w:r w:rsidRPr="00B8783D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B8783D">
              <w:rPr>
                <w:rFonts w:eastAsia="Times New Roman" w:cstheme="minorHAnsi"/>
                <w:sz w:val="20"/>
                <w:szCs w:val="20"/>
              </w:rPr>
              <w:t>240</w:t>
            </w:r>
            <w:r w:rsidRPr="00B8783D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B8783D">
              <w:rPr>
                <w:rFonts w:eastAsia="Times New Roman" w:cstheme="minorHAnsi"/>
                <w:sz w:val="20"/>
                <w:szCs w:val="20"/>
              </w:rPr>
              <w:t>3</w:t>
            </w:r>
            <w:r w:rsidR="004A123F" w:rsidRPr="00B8783D">
              <w:rPr>
                <w:rFonts w:eastAsia="Times New Roman" w:cstheme="minorHAnsi"/>
                <w:sz w:val="20"/>
                <w:szCs w:val="20"/>
              </w:rPr>
              <w:t>8</w:t>
            </w:r>
            <w:r w:rsidRPr="00B8783D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B8783D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B8783D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B8783D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B8783D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B8783D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>$10,</w:t>
            </w:r>
            <w:r w:rsidR="00F311B7">
              <w:rPr>
                <w:rFonts w:eastAsia="Times New Roman" w:cstheme="minorHAnsi"/>
                <w:b/>
                <w:sz w:val="20"/>
                <w:szCs w:val="20"/>
              </w:rPr>
              <w:t>9</w:t>
            </w: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B8783D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B8783D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B8783D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B8783D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B8783D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B8783D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B8783D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B8783D" w:rsidRDefault="00C35087" w:rsidP="00676D5A">
      <w:pPr>
        <w:rPr>
          <w:rFonts w:cstheme="minorHAnsi"/>
          <w:sz w:val="20"/>
          <w:szCs w:val="20"/>
        </w:rPr>
      </w:pPr>
    </w:p>
    <w:sectPr w:rsidR="00C35087" w:rsidRPr="00B8783D" w:rsidSect="00270DD0">
      <w:pgSz w:w="12240" w:h="15840" w:code="1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0F7C80"/>
    <w:rsid w:val="00117D03"/>
    <w:rsid w:val="00140F8B"/>
    <w:rsid w:val="00213306"/>
    <w:rsid w:val="00252EB2"/>
    <w:rsid w:val="00270DD0"/>
    <w:rsid w:val="00290C44"/>
    <w:rsid w:val="002B4F9D"/>
    <w:rsid w:val="002F1951"/>
    <w:rsid w:val="0030113D"/>
    <w:rsid w:val="003345EA"/>
    <w:rsid w:val="00391754"/>
    <w:rsid w:val="00475085"/>
    <w:rsid w:val="004A123F"/>
    <w:rsid w:val="004A1ADE"/>
    <w:rsid w:val="005064C6"/>
    <w:rsid w:val="00510549"/>
    <w:rsid w:val="005279EC"/>
    <w:rsid w:val="0059271D"/>
    <w:rsid w:val="005F0B10"/>
    <w:rsid w:val="0061744E"/>
    <w:rsid w:val="006444FA"/>
    <w:rsid w:val="00654FAB"/>
    <w:rsid w:val="00676D5A"/>
    <w:rsid w:val="006A2777"/>
    <w:rsid w:val="00752153"/>
    <w:rsid w:val="00867110"/>
    <w:rsid w:val="00881705"/>
    <w:rsid w:val="00885387"/>
    <w:rsid w:val="008B4FA4"/>
    <w:rsid w:val="008D0F19"/>
    <w:rsid w:val="008F5153"/>
    <w:rsid w:val="0094072B"/>
    <w:rsid w:val="009F405D"/>
    <w:rsid w:val="00A755C6"/>
    <w:rsid w:val="00AF11D5"/>
    <w:rsid w:val="00AF5B62"/>
    <w:rsid w:val="00B01377"/>
    <w:rsid w:val="00B01DFD"/>
    <w:rsid w:val="00B17544"/>
    <w:rsid w:val="00B42789"/>
    <w:rsid w:val="00B44B87"/>
    <w:rsid w:val="00B654B1"/>
    <w:rsid w:val="00B8783D"/>
    <w:rsid w:val="00C35087"/>
    <w:rsid w:val="00CC4CA5"/>
    <w:rsid w:val="00D172A9"/>
    <w:rsid w:val="00D27646"/>
    <w:rsid w:val="00D50BC2"/>
    <w:rsid w:val="00D722ED"/>
    <w:rsid w:val="00DB0557"/>
    <w:rsid w:val="00E74875"/>
    <w:rsid w:val="00EB647D"/>
    <w:rsid w:val="00EC0D25"/>
    <w:rsid w:val="00EE3289"/>
    <w:rsid w:val="00F2063C"/>
    <w:rsid w:val="00F31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82F74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F07D9-D91A-42ED-AFB1-081A1D2D0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4</cp:revision>
  <cp:lastPrinted>2017-06-27T17:20:00Z</cp:lastPrinted>
  <dcterms:created xsi:type="dcterms:W3CDTF">2017-12-11T17:31:00Z</dcterms:created>
  <dcterms:modified xsi:type="dcterms:W3CDTF">2017-12-11T20:53:00Z</dcterms:modified>
</cp:coreProperties>
</file>